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han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hana received a score of 67.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han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hana received a score of</w:t>
      </w:r>
      <w:r>
        <w:t xml:space="preserve"> </w:t>
      </w:r>
      <w:r>
        <w:rPr>
          <w:b/>
          <w:bCs/>
        </w:rPr>
        <w:t xml:space="preserve">61.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hana received a score of 82.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hana received a score of 55.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hana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han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han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han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han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han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han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han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han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han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han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hana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han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4,2000,2010,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8, 1989, 1991, 1992, 1998, 1999, 2003, 2005, 2006, 2010, 2012, 2014,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 2014,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4, 1995, 1998, 1999, 2002, 2003, 2006, 2007, 2008, 2011, 2012, 2014, 2016, 2017, 202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F1B00D-BD6B-4D5A-851C-756E73644E02}"/>
</file>

<file path=customXml/itemProps2.xml><?xml version="1.0" encoding="utf-8"?>
<ds:datastoreItem xmlns:ds="http://schemas.openxmlformats.org/officeDocument/2006/customXml" ds:itemID="{53DF0E96-0273-4A85-B5EF-B8A7BE85BED6}"/>
</file>

<file path=customXml/itemProps3.xml><?xml version="1.0" encoding="utf-8"?>
<ds:datastoreItem xmlns:ds="http://schemas.openxmlformats.org/officeDocument/2006/customXml" ds:itemID="{96D66C19-C173-49AA-891B-2158D4B25504}"/>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04:21Z</dcterms:created>
  <dcterms:modified xsi:type="dcterms:W3CDTF">2024-11-01T12: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han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